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6096000" cy="3657600"/>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6096000" cy="3657600"/>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6096000" cy="36576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06-21T18:33:33Z</dcterms:created>
  <dcterms:modified xsi:type="dcterms:W3CDTF">2019-06-21T18:33:33Z</dcterms:modified>
</cp:coreProperties>
</file>